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Myanmar</w:t>
      </w:r>
      <w:r>
        <w:t xml:space="preserve"> </w:t>
      </w:r>
      <w:r>
        <w:t xml:space="preserve">Yangon</w:t>
      </w:r>
    </w:p>
    <w:bookmarkStart w:id="21" w:name="X71a18662adcd1892e96400ac44cd6d6a2b8c07d"/>
    <w:p>
      <w:pPr>
        <w:pStyle w:val="Heading1"/>
      </w:pPr>
      <w:r>
        <w:t xml:space="preserve">Scholarship Application Letter: Advancing Occupational Therapy in Myanmar Yangon</w:t>
      </w:r>
    </w:p>
    <w:p>
      <w:pPr>
        <w:pStyle w:val="FirstParagraph"/>
      </w:pPr>
      <w:r>
        <w:t xml:space="preserve">Dear Esteemed Scholarship Committee,</w:t>
      </w:r>
    </w:p>
    <w:p>
      <w:pPr>
        <w:pStyle w:val="BodyText"/>
      </w:pPr>
      <w:r>
        <w:t xml:space="preserve">It is with profound respect for the transformative power of healthcare and unwavering dedication to community well-being that I submit this Scholarship Application Letter. I am applying for your prestigious scholarship to pursue advanced training as an Occupational Therapist, with a singular focus on serving the people of Myanmar Yangon—a city where healthcare access remains critically limited yet brimming with potential for positive change.</w:t>
      </w:r>
    </w:p>
    <w:p>
      <w:pPr>
        <w:pStyle w:val="BodyText"/>
      </w:pPr>
      <w:r>
        <w:t xml:space="preserve">My journey toward becoming an Occupational Therapist began in the vibrant, yet underserved neighborhoods of Yangon. Growing up near Hlaing Tharyar, I witnessed firsthand how lack of specialized rehabilitation services left children with cerebral palsy unable to attend school and elderly citizens struggling with daily tasks due to stroke-related disabilities. In 2018, while volunteering at a community center in Bahan Township, I facilitated basic mobility exercises for a young girl named Aye without proper therapeutic equipment. Her family’s gratitude—coupled with the stark reality of our resource constraints—ignited my resolve to become an Occupational Therapist equipped to deliver sustainable, culturally responsive care in Myanmar Yangon.</w:t>
      </w:r>
    </w:p>
    <w:p>
      <w:pPr>
        <w:pStyle w:val="BodyText"/>
      </w:pPr>
      <w:r>
        <w:t xml:space="preserve">As a nation, Myanmar faces significant healthcare disparities. According to the World Health Organization (2023), less than 1% of healthcare funding supports rehabilitation services nationwide, and Yangon—home to over 7 million residents—has only 8 certified Occupational Therapists serving its entire population. This gap disproportionately affects vulnerable groups: children in rural-adjacent townships near Yangon, conflict-affected communities from Myanmar’s ongoing crises, and the rapidly aging population in urban centers. As an Occupational Therapist, I aim to address these inequities through community-based intervention models tailored to Yangon’s unique socio-cultural fabric. My academic background includes a Bachelor of Science in Rehabilitation Sciences (2021) from Yangon University of Medicine and Pharmacy, where I spearheaded a student-led initiative providing adaptive equipment workshops for 30+ caregivers in North Okkalapa. This experience cemented my belief that Occupational Therapy must be rooted in local context—integrating traditional healing practices with evidence-based techniques to ensure cultural acceptance and long-term impact.</w:t>
      </w:r>
    </w:p>
    <w:p>
      <w:pPr>
        <w:pStyle w:val="BodyText"/>
      </w:pPr>
      <w:r>
        <w:t xml:space="preserve">This scholarship represents far more than financial support; it is the catalyst I require to bridge the critical gap between foundational knowledge and specialized practice. Myanmar’s current OT education pipeline lacks advanced clinical training opportunities, leaving practitioners like me unable to master essential skills in neurorehabilitation, pediatric development, and assistive technology adaptation—skills urgently needed in Yangon’s public hospitals and community clinics. With this scholarship, I will enroll at the University of Queensland (Australia) for a Master of Occupational Therapy program with a focus on Global Health. The curriculum’s emphasis on low-resource settings aligns perfectly with my mission to develop scalable OT models for Yangon. For instance, I plan to study telehealth integration—a vital tool in Myanmar where transportation barriers limit clinic access—and apply it through partnerships with organizations like the Myanmar Red Cross Society in Yangon.</w:t>
      </w:r>
    </w:p>
    <w:p>
      <w:pPr>
        <w:pStyle w:val="BodyText"/>
      </w:pPr>
      <w:r>
        <w:t xml:space="preserve">My vision extends beyond individual patient care. In Myanmar Yangon, I will establish a mobile Occupational Therapy service targeting underserved urban communities. Drawing from my volunteer work at Thukha Hospital’s outpatient department, I have already mapped high-need areas: Shwe Pyi Thar Village (where 60% of elderly residents report difficulty with self-care) and Kungyangon Township (with schools lacking adaptive learning tools). My proposed model will train local community health workers in basic OT techniques, creating a sustainable "train-the-trainer" network. This approach directly addresses Myanmar’s National Disability Policy 2019 goals while empowering Yangon residents as co-creators of their health solutions. Furthermore, I intend to collaborate with the Yangon Region Health Department to integrate OT services into existing primary care facilities—proving that cost-effective, community-centered rehabilitation can be institutionalized within Myanmar’s healthcare system.</w:t>
      </w:r>
    </w:p>
    <w:p>
      <w:pPr>
        <w:pStyle w:val="BodyText"/>
      </w:pPr>
      <w:r>
        <w:t xml:space="preserve">What sets this scholarship apart for me is its commitment to fostering leaders who prioritize local impact over international mobility. In a world where many therapists from Myanmar pursue opportunities abroad, I am steadfast in my commitment to remain and grow our profession within Yangon. My research during an internship with the International Committee of the Red Cross in Myanmar confirmed that retention of skilled therapists hinges on localized training pathways—a gap this scholarship directly addresses. By investing in my advanced education, your committee will not only fund a student but will empower a future leader who will catalyze systemic change across Myanmar Yangon’s healthcare landscape.</w:t>
      </w:r>
    </w:p>
    <w:p>
      <w:pPr>
        <w:pStyle w:val="BodyText"/>
      </w:pPr>
      <w:r>
        <w:t xml:space="preserve">My proposed work aligns with the United Nations Sustainable Development Goals 3 (Good Health) and 10 (Reduced Inequalities). As an Occupational Therapist, I understand that enabling individuals to participate fully in daily life—whether through adaptive school furniture for a child in Mingaladon or independent living strategies for a stroke survivor in Mayangone—is foundational to community resilience. This scholarship will equip me with the clinical expertise and research skills to prove that high-quality, affordable Occupational Therapy is not merely possible but essential for Myanmar Yangon’s progress.</w:t>
      </w:r>
    </w:p>
    <w:p>
      <w:pPr>
        <w:pStyle w:val="BodyText"/>
      </w:pPr>
      <w:r>
        <w:t xml:space="preserve">I have attached my CV, academic transcripts, and letters of recommendation from Dr. Khin Myo Win (Director of Rehabilitation Services at Yangon General Hospital) and Sister Mary Aye (Community Health Coordinator at Catholic Social Services in Yangon), who can attest to my dedication to this cause. I am prepared to return to Myanmar Yangon within six months of completing this program, ready to implement our collaborative service model immediately. The people of Yangon deserve therapists who understand their streets, their traditions, and their struggles—and I am committed to being that therapist.</w:t>
      </w:r>
    </w:p>
    <w:p>
      <w:pPr>
        <w:pStyle w:val="BodyText"/>
      </w:pPr>
      <w:r>
        <w:t xml:space="preserve">Thank you for considering my Scholarship Application Letter. With your support, I will transform the promise of Occupational Therapy into tangible hope across every ward and neighborhood in Myanmar Yangon. May we build a future where disability no longer dictates destiny.</w:t>
      </w:r>
    </w:p>
    <w:p>
      <w:pPr>
        <w:pStyle w:val="BodyText"/>
      </w:pPr>
      <w:r>
        <w:t xml:space="preserve">Sincerely,</w:t>
      </w:r>
    </w:p>
    <w:p>
      <w:pPr>
        <w:pStyle w:val="BodyText"/>
      </w:pPr>
      <w:r>
        <w:t xml:space="preserve">Aung Myint</w:t>
      </w:r>
    </w:p>
    <w:p>
      <w:pPr>
        <w:pStyle w:val="BodyText"/>
      </w:pPr>
      <w:r>
        <w:t xml:space="preserve">Yangon, Myanmar</w:t>
      </w:r>
    </w:p>
    <w:p>
      <w:pPr>
        <w:pStyle w:val="BodyText"/>
      </w:pPr>
      <w:r>
        <w:t xml:space="preserve">Phone: +95 9 789012345 | Email: aungmyint.therapy@gmail.com</w:t>
      </w:r>
    </w:p>
    <w:bookmarkStart w:id="20" w:name="word-count-verification-856-words"/>
    <w:p>
      <w:pPr>
        <w:pStyle w:val="Heading2"/>
      </w:pPr>
      <w:r>
        <w:t xml:space="preserve">Word Count Verification: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Myanmar Yangon</dc:title>
  <dc:creator/>
  <cp:keywords/>
  <dcterms:created xsi:type="dcterms:W3CDTF">2026-07-23T03:01:26Z</dcterms:created>
  <dcterms:modified xsi:type="dcterms:W3CDTF">2026-07-23T03:01:26Z</dcterms:modified>
</cp:coreProperties>
</file>

<file path=docProps/custom.xml><?xml version="1.0" encoding="utf-8"?>
<Properties xmlns="http://schemas.openxmlformats.org/officeDocument/2006/custom-properties" xmlns:vt="http://schemas.openxmlformats.org/officeDocument/2006/docPropsVTypes"/>
</file>